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A191F" w14:textId="77777777" w:rsidR="001C7445" w:rsidRDefault="001C7445"/>
    <w:sectPr w:rsidR="001C74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MzE2tDAwMjQ0NbFQ0lEKTi0uzszPAykwrAUAJiornSwAAAA="/>
  </w:docVars>
  <w:rsids>
    <w:rsidRoot w:val="003E15C6"/>
    <w:rsid w:val="001C7445"/>
    <w:rsid w:val="001F79B8"/>
    <w:rsid w:val="003E15C6"/>
    <w:rsid w:val="004C0685"/>
    <w:rsid w:val="00FE6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CA05E"/>
  <w15:chartTrackingRefBased/>
  <w15:docId w15:val="{4533459D-17A4-45FE-98ED-C96FE72BB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C11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0685"/>
    <w:pPr>
      <w:keepNext/>
      <w:keepLines/>
      <w:spacing w:before="240" w:after="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0685"/>
    <w:pPr>
      <w:keepNext/>
      <w:keepLines/>
      <w:spacing w:before="40" w:after="0"/>
      <w:outlineLvl w:val="1"/>
    </w:pPr>
    <w:rPr>
      <w:rFonts w:eastAsiaTheme="majorEastAsia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0685"/>
    <w:pPr>
      <w:keepNext/>
      <w:keepLines/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C068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0685"/>
    <w:rPr>
      <w:rFonts w:ascii="Times New Roman" w:eastAsiaTheme="majorEastAsia" w:hAnsi="Times New Roman" w:cstheme="majorBidi"/>
      <w:b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C0685"/>
    <w:rPr>
      <w:rFonts w:ascii="Times New Roman" w:eastAsiaTheme="majorEastAsia" w:hAnsi="Times New Roman" w:cstheme="majorBidi"/>
      <w:b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0685"/>
    <w:rPr>
      <w:rFonts w:ascii="Times New Roman" w:eastAsiaTheme="majorEastAsia" w:hAnsi="Times New Roman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0685"/>
    <w:rPr>
      <w:rFonts w:ascii="Times New Roman" w:eastAsiaTheme="majorEastAsia" w:hAnsi="Times New Roman" w:cstheme="majorBidi"/>
      <w:b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Danial</dc:creator>
  <cp:keywords/>
  <dc:description/>
  <cp:lastModifiedBy>Muhammad Danial</cp:lastModifiedBy>
  <cp:revision>1</cp:revision>
  <dcterms:created xsi:type="dcterms:W3CDTF">2024-08-26T16:45:00Z</dcterms:created>
  <dcterms:modified xsi:type="dcterms:W3CDTF">2024-08-26T16:46:00Z</dcterms:modified>
</cp:coreProperties>
</file>